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B0D90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077433677" w:edGrp="everyone"/>
            <w:r>
              <w:t>X</w:t>
            </w:r>
            <w:r w:rsidR="00D05176">
              <w:t>XX</w:t>
            </w:r>
            <w:permEnd w:id="1077433677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2102609620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C965DB">
                  <w:t>abril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2102609620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62007147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E2DD1">
                  <w:t xml:space="preserve">a atividade pesqueira do mês de </w:t>
                </w:r>
                <w:r w:rsidR="00C965DB">
                  <w:t>mai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1620071475" w:displacedByCustomXml="prev"/>
      </w:tr>
      <w:tr w:rsidR="00087C34" w:rsidRPr="00472B92" w:rsidTr="00813BEA">
        <w:trPr>
          <w:trHeight w:val="312"/>
        </w:trPr>
        <w:permStart w:id="1611802992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5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C965DB" w:rsidP="00535B3E">
                <w:pPr>
                  <w:pStyle w:val="Centralizado"/>
                </w:pPr>
                <w:r>
                  <w:t>01/05/2023</w:t>
                </w:r>
              </w:p>
            </w:tc>
          </w:sdtContent>
        </w:sdt>
        <w:permEnd w:id="1611802992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877158406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5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C965DB" w:rsidP="00535B3E">
                <w:pPr>
                  <w:pStyle w:val="Centralizado"/>
                </w:pPr>
                <w:r>
                  <w:t>31/05/2023</w:t>
                </w:r>
              </w:p>
            </w:tc>
          </w:sdtContent>
        </w:sdt>
        <w:permEnd w:id="1877158406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9672069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9672069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467818625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C965DB">
              <w:t>abril</w:t>
            </w:r>
            <w:proofErr w:type="gramStart"/>
            <w:r w:rsidR="00622F77">
              <w:t>/23</w:t>
            </w:r>
            <w:r>
              <w:t>)</w:t>
            </w:r>
            <w:permEnd w:id="467818625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24534288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24534288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901601907" w:edGrp="everyone"/>
            <w:r>
              <w:t xml:space="preserve">José Hugo Dias Gondim </w:t>
            </w:r>
            <w:proofErr w:type="spellStart"/>
            <w:r>
              <w:t>Guanais</w:t>
            </w:r>
            <w:permEnd w:id="901601907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16738913" w:edGrp="everyone"/>
            <w:r>
              <w:t xml:space="preserve">José Hugo Dias Gondim </w:t>
            </w:r>
            <w:proofErr w:type="spellStart"/>
            <w:r>
              <w:t>Guanais</w:t>
            </w:r>
            <w:permEnd w:id="116738913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082037489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6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C965DB" w:rsidP="00284E2D">
                <w:r>
                  <w:t>05/06/2023</w:t>
                </w:r>
              </w:p>
            </w:tc>
          </w:sdtContent>
        </w:sdt>
        <w:permEnd w:id="2082037489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247088765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247088765"/>
            <w:r w:rsidRPr="009D2AF1">
              <w:t xml:space="preserve"> Não </w:t>
            </w:r>
            <w:permStart w:id="1865506758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865506758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534820155" w:edGrp="everyone"/>
            <w:permEnd w:id="153482015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981090746" w:edGrp="everyone"/>
            <w:r>
              <w:t xml:space="preserve">José Hugo Dias Gondim </w:t>
            </w:r>
            <w:proofErr w:type="spellStart"/>
            <w:r>
              <w:t>Guanais</w:t>
            </w:r>
            <w:permEnd w:id="981090746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869095780" w:edGrp="everyone"/>
            <w:r>
              <w:t xml:space="preserve">José Hugo Dias Gondim </w:t>
            </w:r>
            <w:proofErr w:type="spellStart"/>
            <w:r>
              <w:t>Guanais</w:t>
            </w:r>
            <w:permEnd w:id="1869095780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61104927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2E2DD1">
              <w:t xml:space="preserve"> dados de desembarque do mês de </w:t>
            </w:r>
            <w:r w:rsidR="00C965DB">
              <w:t>abril</w:t>
            </w:r>
            <w:r w:rsidR="00622F77">
              <w:t>/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C965DB">
              <w:t>mai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C965DB" w:rsidP="00DF342C">
            <w:r>
              <w:t>Em abril de 2023 foram registrados 262 desembarques oriundos de 120 embarcações ativas identificadas, refletindo em um volume de 7</w:t>
            </w:r>
            <w:r>
              <w:t>.909 quilos e 823</w:t>
            </w:r>
            <w:r>
              <w:t xml:space="preserve"> dúzias de pescado desembarcado nos sete (07) entrepostos monitorados. Gerando uma receita bruta de R$ 127</w:t>
            </w:r>
            <w:r>
              <w:t>.</w:t>
            </w:r>
            <w:r>
              <w:t>70</w:t>
            </w:r>
            <w:r>
              <w:t>0,00</w:t>
            </w:r>
            <w:r>
              <w:t>. Os parâmetros para cada entreposto é apresentado na</w:t>
            </w:r>
            <w:r w:rsidR="005D0A77" w:rsidRPr="005D0A77">
              <w:t xml:space="preserve">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C965DB">
              <w:rPr>
                <w:b/>
              </w:rPr>
              <w:t>abril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622F77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26ED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7,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537,4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C965DB">
                  <w:pPr>
                    <w:jc w:val="center"/>
                  </w:pPr>
                  <w:r>
                    <w:t>10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923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5.109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0B43A8">
                  <w:pPr>
                    <w:jc w:val="center"/>
                  </w:pPr>
                  <w:r>
                    <w:t>1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84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498,0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E2DD1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223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.816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0B43A8">
                  <w:pPr>
                    <w:jc w:val="center"/>
                  </w:pPr>
                  <w:r>
                    <w:t>0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2E2D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C965DB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C965DB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9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D020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77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965DB" w:rsidP="00363AC1">
                  <w:pPr>
                    <w:jc w:val="center"/>
                  </w:pPr>
                  <w:r>
                    <w:t>1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0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C965DB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190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DD020E" w:rsidP="00365DAB">
                  <w:pPr>
                    <w:jc w:val="center"/>
                  </w:pPr>
                  <w:r>
                    <w:t>9</w:t>
                  </w:r>
                  <w:r w:rsidR="00C965DB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82,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573,20</w:t>
                  </w:r>
                </w:p>
              </w:tc>
            </w:tr>
          </w:tbl>
          <w:p w:rsidR="009B6186" w:rsidRDefault="009B6186" w:rsidP="00DF342C"/>
          <w:p w:rsidR="00DB37B4" w:rsidRDefault="005D0A77" w:rsidP="00B4385F">
            <w:r>
              <w:lastRenderedPageBreak/>
              <w:t>Em relação</w:t>
            </w:r>
            <w:r w:rsidR="007142D8">
              <w:t xml:space="preserve"> ao peso total desembarcado, em abril</w:t>
            </w:r>
            <w:r w:rsidR="004D1609">
              <w:t xml:space="preserve"> de 2023</w:t>
            </w:r>
            <w:r w:rsidR="004B5286">
              <w:t xml:space="preserve"> </w:t>
            </w:r>
            <w:r w:rsidR="004D1609">
              <w:rPr>
                <w:highlight w:val="yellow"/>
              </w:rPr>
              <w:t xml:space="preserve">houve </w:t>
            </w:r>
            <w:r w:rsidR="007142D8">
              <w:rPr>
                <w:highlight w:val="yellow"/>
              </w:rPr>
              <w:t>diminuição</w:t>
            </w:r>
            <w:r w:rsidR="004B5286" w:rsidRPr="00032AFB">
              <w:rPr>
                <w:highlight w:val="yellow"/>
              </w:rPr>
              <w:t xml:space="preserve"> de </w:t>
            </w:r>
            <w:r w:rsidR="007142D8">
              <w:t>38</w:t>
            </w:r>
            <w:r>
              <w:t xml:space="preserve">% em relação </w:t>
            </w:r>
            <w:r w:rsidR="004B5286">
              <w:t xml:space="preserve">a </w:t>
            </w:r>
            <w:r w:rsidR="007142D8">
              <w:t>março</w:t>
            </w:r>
            <w:r w:rsidR="000F566A">
              <w:t xml:space="preserve"> de 2023</w:t>
            </w:r>
            <w:r w:rsidR="007142D8">
              <w:t>, e redução de 68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7142D8">
              <w:t>abril</w:t>
            </w:r>
            <w:r w:rsidR="00DD020E">
              <w:t xml:space="preserve"> </w:t>
            </w:r>
            <w:r w:rsidR="00363AC1" w:rsidRPr="00363AC1">
              <w:t>(figura 1). Os principais recursos por pe</w:t>
            </w:r>
            <w:r w:rsidR="006D42C4">
              <w:t xml:space="preserve">so desembarcado neste mês foram </w:t>
            </w:r>
            <w:proofErr w:type="gramStart"/>
            <w:r w:rsidR="006D42C4" w:rsidRPr="00DD020E">
              <w:rPr>
                <w:highlight w:val="yellow"/>
              </w:rPr>
              <w:t>pescada</w:t>
            </w:r>
            <w:proofErr w:type="gramEnd"/>
            <w:r w:rsidR="006D42C4" w:rsidRPr="00DD020E">
              <w:rPr>
                <w:highlight w:val="yellow"/>
              </w:rPr>
              <w:t xml:space="preserve"> bembeca, </w:t>
            </w:r>
            <w:r w:rsidR="00F25063">
              <w:rPr>
                <w:highlight w:val="yellow"/>
              </w:rPr>
              <w:t>camarão branco, baiacu cascudo</w:t>
            </w:r>
            <w:r w:rsidR="00F25063">
              <w:t>, bagre e tainha.</w:t>
            </w:r>
          </w:p>
          <w:p w:rsidR="000F566A" w:rsidRDefault="00DB37B4" w:rsidP="00B4385F">
            <w:r>
              <w:t xml:space="preserve"> </w:t>
            </w:r>
          </w:p>
          <w:p w:rsidR="00F47D31" w:rsidRDefault="007142D8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CDC16FF" wp14:editId="026B2DE0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7142D8">
              <w:rPr>
                <w:rFonts w:eastAsiaTheme="minorHAnsi" w:cs="Arial"/>
                <w:szCs w:val="20"/>
                <w:lang w:eastAsia="en-US"/>
              </w:rPr>
              <w:t>abril</w:t>
            </w:r>
            <w:r w:rsidR="004D1609">
              <w:rPr>
                <w:rFonts w:eastAsiaTheme="minorHAnsi" w:cs="Arial"/>
                <w:szCs w:val="20"/>
                <w:lang w:eastAsia="en-US"/>
              </w:rPr>
              <w:t xml:space="preserve"> de 2023</w:t>
            </w:r>
            <w:r w:rsidR="00F25063">
              <w:rPr>
                <w:rFonts w:eastAsiaTheme="minorHAnsi" w:cs="Arial"/>
                <w:szCs w:val="20"/>
                <w:lang w:eastAsia="en-US"/>
              </w:rPr>
              <w:t xml:space="preserve"> apresentou 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F25063">
              <w:rPr>
                <w:rFonts w:eastAsiaTheme="minorHAnsi" w:cs="Arial"/>
                <w:szCs w:val="20"/>
                <w:lang w:eastAsia="en-US"/>
              </w:rPr>
              <w:t>48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F25063">
              <w:rPr>
                <w:rFonts w:eastAsiaTheme="minorHAnsi" w:cs="Arial"/>
                <w:szCs w:val="20"/>
                <w:lang w:eastAsia="en-US"/>
              </w:rPr>
              <w:t>oi 54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oram </w:t>
            </w:r>
            <w:r w:rsidR="00DB37B4">
              <w:rPr>
                <w:rFonts w:eastAsiaTheme="minorHAnsi" w:cs="Arial"/>
                <w:szCs w:val="20"/>
                <w:lang w:eastAsia="en-US"/>
              </w:rPr>
              <w:t xml:space="preserve">ostra, </w:t>
            </w:r>
            <w:r w:rsidR="00F25063">
              <w:rPr>
                <w:rFonts w:eastAsiaTheme="minorHAnsi" w:cs="Arial"/>
                <w:szCs w:val="20"/>
                <w:lang w:eastAsia="en-US"/>
              </w:rPr>
              <w:t xml:space="preserve">camarão branco, </w:t>
            </w:r>
            <w:r w:rsidR="00DB37B4">
              <w:rPr>
                <w:rFonts w:eastAsiaTheme="minorHAnsi" w:cs="Arial"/>
                <w:szCs w:val="20"/>
                <w:lang w:eastAsia="en-US"/>
              </w:rPr>
              <w:t>s</w:t>
            </w:r>
            <w:r w:rsidR="006D42C4">
              <w:rPr>
                <w:rFonts w:eastAsiaTheme="minorHAnsi" w:cs="Arial"/>
                <w:szCs w:val="20"/>
                <w:lang w:eastAsia="en-US"/>
              </w:rPr>
              <w:t>iri</w:t>
            </w:r>
            <w:r w:rsidR="00DB37B4">
              <w:rPr>
                <w:rFonts w:eastAsiaTheme="minorHAnsi" w:cs="Arial"/>
                <w:szCs w:val="20"/>
                <w:lang w:eastAsia="en-US"/>
              </w:rPr>
              <w:t xml:space="preserve"> guaçu e siri</w:t>
            </w:r>
            <w:r w:rsidR="00C73DFA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7142D8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64CB99CD" wp14:editId="71D84CDA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, </w:t>
            </w:r>
            <w:r w:rsidR="00F25063">
              <w:rPr>
                <w:rFonts w:eastAsiaTheme="minorHAnsi" w:cs="Arial"/>
                <w:szCs w:val="20"/>
                <w:lang w:eastAsia="en-US"/>
              </w:rPr>
              <w:t>abril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D1609">
              <w:rPr>
                <w:rFonts w:eastAsiaTheme="minorHAnsi" w:cs="Arial"/>
                <w:szCs w:val="20"/>
                <w:lang w:eastAsia="en-US"/>
              </w:rPr>
              <w:t>e 2023</w:t>
            </w:r>
            <w:r w:rsidR="00B3308C">
              <w:rPr>
                <w:rFonts w:eastAsiaTheme="minorHAnsi" w:cs="Arial"/>
                <w:szCs w:val="20"/>
                <w:lang w:eastAsia="en-US"/>
              </w:rPr>
              <w:t xml:space="preserve"> apresentou </w:t>
            </w:r>
            <w:r w:rsidR="00F25063">
              <w:rPr>
                <w:rFonts w:eastAsiaTheme="minorHAnsi" w:cs="Arial"/>
                <w:szCs w:val="20"/>
                <w:lang w:eastAsia="en-US"/>
              </w:rPr>
              <w:t>redução</w:t>
            </w:r>
            <w:r w:rsidR="00412948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B3308C">
              <w:rPr>
                <w:rFonts w:eastAsiaTheme="minorHAnsi" w:cs="Arial"/>
                <w:szCs w:val="20"/>
                <w:lang w:eastAsia="en-US"/>
              </w:rPr>
              <w:t>2</w:t>
            </w:r>
            <w:r w:rsidR="00F25063">
              <w:rPr>
                <w:rFonts w:eastAsiaTheme="minorHAnsi" w:cs="Arial"/>
                <w:szCs w:val="20"/>
                <w:lang w:eastAsia="en-US"/>
              </w:rPr>
              <w:t>8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F25063">
              <w:rPr>
                <w:rFonts w:eastAsiaTheme="minorHAnsi" w:cs="Arial"/>
                <w:szCs w:val="20"/>
                <w:lang w:eastAsia="en-US"/>
              </w:rPr>
              <w:t>abril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F25063">
              <w:rPr>
                <w:rFonts w:eastAsiaTheme="minorHAnsi" w:cs="Arial"/>
                <w:szCs w:val="20"/>
                <w:lang w:eastAsia="en-US"/>
              </w:rPr>
              <w:t>52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7142D8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2092FF3" wp14:editId="05812E36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61104927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110836785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110836785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632310626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B0D90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632310626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744755558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B0D90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744755558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29808047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B0D90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29808047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260782179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260782179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62144366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F25063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8D2343F" wp14:editId="032B1C86">
                      <wp:extent cx="1908175" cy="1431131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1A679E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C73DFA">
              <w:t>n</w:t>
            </w:r>
            <w:r w:rsidR="001A679E">
              <w:t>o Mercado de Paranaguá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F25063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7F1E6AC" wp14:editId="062B0B7D">
                      <wp:extent cx="1903095" cy="1070490"/>
                      <wp:effectExtent l="0" t="0" r="1905" b="0"/>
                      <wp:docPr id="6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07049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2506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F25063">
              <w:t>a Praia dos Polacos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F2506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C646AF7" wp14:editId="7368542D">
                      <wp:extent cx="1908175" cy="1080802"/>
                      <wp:effectExtent l="0" t="0" r="0" b="5080"/>
                      <wp:docPr id="7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808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1A679E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1A679E">
              <w:rPr>
                <w:b/>
              </w:rPr>
              <w:t>em Pontal do Sul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F2506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472495F" wp14:editId="2F758121">
                      <wp:extent cx="1908175" cy="1431131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1A679E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1A679E">
              <w:rPr>
                <w:b/>
                <w:noProof/>
                <w:lang w:eastAsia="pt-BR"/>
              </w:rPr>
              <w:t>na Vila Guarani</w:t>
            </w:r>
          </w:p>
        </w:tc>
      </w:tr>
    </w:tbl>
    <w:p w:rsidR="00FA4AE1" w:rsidRDefault="00FA4AE1" w:rsidP="00D75055">
      <w:bookmarkStart w:id="0" w:name="_GoBack"/>
      <w:bookmarkEnd w:id="0"/>
      <w:permEnd w:id="1621443664"/>
    </w:p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0D90" w:rsidRDefault="00FB0D90">
      <w:r>
        <w:separator/>
      </w:r>
    </w:p>
    <w:p w:rsidR="00FB0D90" w:rsidRDefault="00FB0D90"/>
  </w:endnote>
  <w:endnote w:type="continuationSeparator" w:id="0">
    <w:p w:rsidR="00FB0D90" w:rsidRDefault="00FB0D90">
      <w:r>
        <w:continuationSeparator/>
      </w:r>
    </w:p>
    <w:p w:rsidR="00FB0D90" w:rsidRDefault="00FB0D9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0D90" w:rsidRDefault="00FB0D90">
      <w:r>
        <w:separator/>
      </w:r>
    </w:p>
    <w:p w:rsidR="00FB0D90" w:rsidRDefault="00FB0D90"/>
  </w:footnote>
  <w:footnote w:type="continuationSeparator" w:id="0">
    <w:p w:rsidR="00FB0D90" w:rsidRDefault="00FB0D90">
      <w:r>
        <w:continuationSeparator/>
      </w:r>
    </w:p>
    <w:p w:rsidR="00FB0D90" w:rsidRDefault="00FB0D9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20735C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20735C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ZGtQBprb0c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609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1C11F7"/>
    <w:rsid w:val="002C5760"/>
    <w:rsid w:val="003709A9"/>
    <w:rsid w:val="00374AD4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D6E6E"/>
    <w:rsid w:val="00CF1955"/>
    <w:rsid w:val="00DA2F0B"/>
    <w:rsid w:val="00DE0587"/>
    <w:rsid w:val="00E1690D"/>
    <w:rsid w:val="00EB06EA"/>
    <w:rsid w:val="00EF3BDC"/>
    <w:rsid w:val="00F51F60"/>
    <w:rsid w:val="00F52AF2"/>
    <w:rsid w:val="00F5492D"/>
    <w:rsid w:val="00FB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B0F1C2-144D-4523-A31A-7D28F9B64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5</Pages>
  <Words>663</Words>
  <Characters>3586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3</cp:revision>
  <cp:lastPrinted>2010-06-09T17:13:00Z</cp:lastPrinted>
  <dcterms:created xsi:type="dcterms:W3CDTF">2023-06-05T15:52:00Z</dcterms:created>
  <dcterms:modified xsi:type="dcterms:W3CDTF">2023-06-05T16:29:00Z</dcterms:modified>
</cp:coreProperties>
</file>